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FED63BF" w14:textId="77777777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22"/>
          <w:szCs w:val="22"/>
          <w:lang w:val="en-CA"/>
        </w:rPr>
        <w:fldChar w:fldCharType="begin"/>
      </w:r>
      <w:r w:rsidRPr="00777F0F">
        <w:rPr>
          <w:rFonts w:ascii="Montserrat" w:hAnsi="Montserrat"/>
          <w:sz w:val="22"/>
          <w:szCs w:val="22"/>
          <w:lang w:val="en-CA"/>
        </w:rPr>
        <w:instrText xml:space="preserve"> SEQ CHAPTER \h \r 1</w:instrText>
      </w:r>
      <w:r w:rsidRPr="00777F0F">
        <w:rPr>
          <w:rFonts w:ascii="Montserrat" w:hAnsi="Montserrat"/>
          <w:sz w:val="22"/>
          <w:szCs w:val="22"/>
          <w:lang w:val="en-CA"/>
        </w:rPr>
        <w:fldChar w:fldCharType="end"/>
      </w:r>
      <w:r w:rsidRPr="00777F0F">
        <w:rPr>
          <w:rFonts w:ascii="Montserrat" w:hAnsi="Montserrat"/>
          <w:sz w:val="16"/>
          <w:szCs w:val="16"/>
        </w:rPr>
        <w:t>Recorded at Request of</w:t>
      </w:r>
    </w:p>
    <w:p w14:paraId="3118825C" w14:textId="1057D01D" w:rsidR="00724CBA" w:rsidRPr="00777F0F" w:rsidRDefault="00777F0F" w:rsidP="00724CBA">
      <w:pPr>
        <w:widowControl/>
        <w:spacing w:line="215" w:lineRule="auto"/>
        <w:rPr>
          <w:rFonts w:ascii="Montserrat" w:hAnsi="Montserrat"/>
          <w:smallCaps/>
          <w:sz w:val="16"/>
          <w:szCs w:val="16"/>
        </w:rPr>
      </w:pPr>
      <w:r w:rsidRPr="00777F0F">
        <w:rPr>
          <w:rFonts w:ascii="Montserrat" w:hAnsi="Montserrat"/>
          <w:smallCaps/>
          <w:sz w:val="16"/>
          <w:szCs w:val="16"/>
        </w:rPr>
        <w:t xml:space="preserve">estate lawyers, </w:t>
      </w:r>
      <w:proofErr w:type="spellStart"/>
      <w:r w:rsidRPr="00777F0F">
        <w:rPr>
          <w:rFonts w:ascii="Montserrat" w:hAnsi="Montserrat"/>
          <w:smallCaps/>
          <w:sz w:val="16"/>
          <w:szCs w:val="16"/>
        </w:rPr>
        <w:t>pllc</w:t>
      </w:r>
      <w:proofErr w:type="spellEnd"/>
    </w:p>
    <w:p w14:paraId="2C461FF7" w14:textId="7DDD9A67" w:rsidR="007E7422" w:rsidRPr="00777F0F" w:rsidRDefault="00CA5B61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>
        <w:rPr>
          <w:rFonts w:ascii="Montserrat" w:hAnsi="Montserrat"/>
          <w:sz w:val="16"/>
          <w:szCs w:val="16"/>
        </w:rPr>
        <w:t>18700 North Hayden</w:t>
      </w:r>
      <w:r w:rsidR="007E7422" w:rsidRPr="00777F0F">
        <w:rPr>
          <w:rFonts w:ascii="Montserrat" w:hAnsi="Montserrat"/>
          <w:sz w:val="16"/>
          <w:szCs w:val="16"/>
        </w:rPr>
        <w:t xml:space="preserve"> Road, Suite </w:t>
      </w:r>
      <w:r>
        <w:rPr>
          <w:rFonts w:ascii="Montserrat" w:hAnsi="Montserrat"/>
          <w:sz w:val="16"/>
          <w:szCs w:val="16"/>
        </w:rPr>
        <w:t>470</w:t>
      </w:r>
    </w:p>
    <w:p w14:paraId="753AE8DD" w14:textId="7F9A6E67" w:rsidR="007E7422" w:rsidRPr="00777F0F" w:rsidRDefault="007E7422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16"/>
          <w:szCs w:val="16"/>
        </w:rPr>
        <w:t>Scottsdale, Arizona 8525</w:t>
      </w:r>
      <w:r w:rsidR="00CA5B61">
        <w:rPr>
          <w:rFonts w:ascii="Montserrat" w:hAnsi="Montserrat"/>
          <w:sz w:val="16"/>
          <w:szCs w:val="16"/>
        </w:rPr>
        <w:t>5</w:t>
      </w:r>
    </w:p>
    <w:p w14:paraId="73C2BC65" w14:textId="77777777" w:rsidR="007E7422" w:rsidRPr="00777F0F" w:rsidRDefault="007E7422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</w:p>
    <w:p w14:paraId="39468DCE" w14:textId="700465CF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22"/>
          <w:szCs w:val="22"/>
        </w:rPr>
      </w:pP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  <w:r w:rsidRPr="00777F0F">
        <w:rPr>
          <w:rFonts w:ascii="Montserrat" w:hAnsi="Montserrat"/>
          <w:sz w:val="22"/>
          <w:szCs w:val="22"/>
        </w:rPr>
        <w:tab/>
      </w:r>
    </w:p>
    <w:p w14:paraId="62BADB58" w14:textId="77777777" w:rsidR="00724CBA" w:rsidRPr="00777F0F" w:rsidRDefault="00724CBA" w:rsidP="00724CBA">
      <w:pPr>
        <w:widowControl/>
        <w:spacing w:line="215" w:lineRule="auto"/>
        <w:rPr>
          <w:rFonts w:ascii="Montserrat" w:hAnsi="Montserrat"/>
          <w:sz w:val="16"/>
          <w:szCs w:val="16"/>
        </w:rPr>
      </w:pPr>
      <w:r w:rsidRPr="00777F0F">
        <w:rPr>
          <w:rFonts w:ascii="Montserrat" w:hAnsi="Montserrat"/>
          <w:sz w:val="16"/>
          <w:szCs w:val="16"/>
        </w:rPr>
        <w:t>When recorded mail tax notice to:</w:t>
      </w:r>
    </w:p>
    <w:p w14:paraId="357DB20F" w14:textId="7F2D394C" w:rsidR="00724CBA" w:rsidRPr="00777F0F" w:rsidRDefault="00E66DDF" w:rsidP="00724CBA">
      <w:pPr>
        <w:widowControl/>
        <w:spacing w:line="180" w:lineRule="exact"/>
        <w:ind w:left="6480" w:hanging="6480"/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>{{ client.name</w:t>
      </w:r>
      <w:proofErr w:type="gramEnd"/>
      <w:r>
        <w:rPr>
          <w:rFonts w:ascii="Montserrat" w:hAnsi="Montserrat"/>
          <w:sz w:val="16"/>
          <w:szCs w:val="16"/>
        </w:rPr>
        <w:t xml:space="preserve"> }} and </w:t>
      </w:r>
      <w:proofErr w:type="gramStart"/>
      <w:r>
        <w:rPr>
          <w:rFonts w:ascii="Montserrat" w:hAnsi="Montserrat"/>
          <w:sz w:val="16"/>
          <w:szCs w:val="16"/>
        </w:rPr>
        <w:t>{{ spouse.name</w:t>
      </w:r>
      <w:proofErr w:type="gramEnd"/>
      <w:r>
        <w:rPr>
          <w:rFonts w:ascii="Montserrat" w:hAnsi="Montserrat"/>
          <w:sz w:val="16"/>
          <w:szCs w:val="16"/>
        </w:rPr>
        <w:t xml:space="preserve"> }}</w:t>
      </w:r>
      <w:r w:rsidR="00724CBA" w:rsidRPr="00777F0F">
        <w:rPr>
          <w:rFonts w:ascii="Montserrat" w:hAnsi="Montserrat"/>
          <w:sz w:val="16"/>
          <w:szCs w:val="16"/>
        </w:rPr>
        <w:tab/>
        <w:t xml:space="preserve"> </w:t>
      </w:r>
    </w:p>
    <w:p w14:paraId="07EBA2B0" w14:textId="020FC3E0" w:rsidR="0095718B" w:rsidRDefault="00E66DDF">
      <w:pPr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 xml:space="preserve">{{ </w:t>
      </w:r>
      <w:proofErr w:type="spellStart"/>
      <w:r>
        <w:rPr>
          <w:rFonts w:ascii="Montserrat" w:hAnsi="Montserrat"/>
          <w:sz w:val="16"/>
          <w:szCs w:val="16"/>
        </w:rPr>
        <w:t>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address</w:t>
      </w:r>
      <w:proofErr w:type="spellEnd"/>
      <w:r>
        <w:rPr>
          <w:rFonts w:ascii="Montserrat" w:hAnsi="Montserrat"/>
          <w:sz w:val="16"/>
          <w:szCs w:val="16"/>
        </w:rPr>
        <w:t xml:space="preserve"> }</w:t>
      </w:r>
      <w:proofErr w:type="gramEnd"/>
      <w:r>
        <w:rPr>
          <w:rFonts w:ascii="Montserrat" w:hAnsi="Montserrat"/>
          <w:sz w:val="16"/>
          <w:szCs w:val="16"/>
        </w:rPr>
        <w:t>}</w:t>
      </w:r>
    </w:p>
    <w:p w14:paraId="14E54F52" w14:textId="62C89719" w:rsidR="00F90B27" w:rsidRDefault="00E66DDF">
      <w:pPr>
        <w:rPr>
          <w:rFonts w:ascii="Montserrat" w:hAnsi="Montserrat"/>
          <w:sz w:val="16"/>
          <w:szCs w:val="16"/>
        </w:rPr>
      </w:pPr>
      <w:proofErr w:type="gramStart"/>
      <w:r>
        <w:rPr>
          <w:rFonts w:ascii="Montserrat" w:hAnsi="Montserrat"/>
          <w:sz w:val="16"/>
          <w:szCs w:val="16"/>
        </w:rPr>
        <w:t xml:space="preserve">{{ </w:t>
      </w:r>
      <w:proofErr w:type="spellStart"/>
      <w:r>
        <w:rPr>
          <w:rFonts w:ascii="Montserrat" w:hAnsi="Montserrat"/>
          <w:sz w:val="16"/>
          <w:szCs w:val="16"/>
        </w:rPr>
        <w:t>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city</w:t>
      </w:r>
      <w:proofErr w:type="spellEnd"/>
      <w:r>
        <w:rPr>
          <w:rFonts w:ascii="Montserrat" w:hAnsi="Montserrat"/>
          <w:sz w:val="16"/>
          <w:szCs w:val="16"/>
        </w:rPr>
        <w:t xml:space="preserve"> }</w:t>
      </w:r>
      <w:proofErr w:type="gramEnd"/>
      <w:r>
        <w:rPr>
          <w:rFonts w:ascii="Montserrat" w:hAnsi="Montserrat"/>
          <w:sz w:val="16"/>
          <w:szCs w:val="16"/>
        </w:rPr>
        <w:t xml:space="preserve">}, </w:t>
      </w:r>
      <w:proofErr w:type="gramStart"/>
      <w:r>
        <w:rPr>
          <w:rFonts w:ascii="Montserrat" w:hAnsi="Montserrat"/>
          <w:sz w:val="16"/>
          <w:szCs w:val="16"/>
        </w:rPr>
        <w:t xml:space="preserve">{{ </w:t>
      </w:r>
      <w:proofErr w:type="spellStart"/>
      <w:r>
        <w:rPr>
          <w:rFonts w:ascii="Montserrat" w:hAnsi="Montserrat"/>
          <w:sz w:val="16"/>
          <w:szCs w:val="16"/>
        </w:rPr>
        <w:t>address</w:t>
      </w:r>
      <w:proofErr w:type="gramEnd"/>
      <w:r>
        <w:rPr>
          <w:rFonts w:ascii="Montserrat" w:hAnsi="Montserrat"/>
          <w:sz w:val="16"/>
          <w:szCs w:val="16"/>
        </w:rPr>
        <w:t>.</w:t>
      </w:r>
      <w:proofErr w:type="gramStart"/>
      <w:r>
        <w:rPr>
          <w:rFonts w:ascii="Montserrat" w:hAnsi="Montserrat"/>
          <w:sz w:val="16"/>
          <w:szCs w:val="16"/>
        </w:rPr>
        <w:t>state</w:t>
      </w:r>
      <w:proofErr w:type="spellEnd"/>
      <w:r>
        <w:rPr>
          <w:rFonts w:ascii="Montserrat" w:hAnsi="Montserrat"/>
          <w:sz w:val="16"/>
          <w:szCs w:val="16"/>
        </w:rPr>
        <w:t xml:space="preserve"> }</w:t>
      </w:r>
      <w:proofErr w:type="gramEnd"/>
      <w:r>
        <w:rPr>
          <w:rFonts w:ascii="Montserrat" w:hAnsi="Montserrat"/>
          <w:sz w:val="16"/>
          <w:szCs w:val="16"/>
        </w:rPr>
        <w:t xml:space="preserve">} </w:t>
      </w:r>
      <w:proofErr w:type="gramStart"/>
      <w:r>
        <w:rPr>
          <w:rFonts w:ascii="Montserrat" w:hAnsi="Montserrat"/>
          <w:sz w:val="16"/>
          <w:szCs w:val="16"/>
        </w:rPr>
        <w:t>{{ address.zip</w:t>
      </w:r>
      <w:proofErr w:type="gramEnd"/>
      <w:r>
        <w:rPr>
          <w:rFonts w:ascii="Montserrat" w:hAnsi="Montserrat"/>
          <w:sz w:val="16"/>
          <w:szCs w:val="16"/>
        </w:rPr>
        <w:t xml:space="preserve"> }}</w:t>
      </w:r>
    </w:p>
    <w:p w14:paraId="530FFDEB" w14:textId="77777777" w:rsidR="0095718B" w:rsidRPr="00777F0F" w:rsidRDefault="0095718B"/>
    <w:p w14:paraId="0FB16DBC" w14:textId="77777777" w:rsidR="00533913" w:rsidRPr="00777F0F" w:rsidRDefault="00533913">
      <w:pPr>
        <w:jc w:val="center"/>
      </w:pPr>
      <w:r w:rsidRPr="00777F0F">
        <w:rPr>
          <w:b/>
          <w:bCs/>
        </w:rPr>
        <w:t>SPECIAL WARRANTY DEED</w:t>
      </w:r>
    </w:p>
    <w:p w14:paraId="3BC43DFC" w14:textId="77777777" w:rsidR="00533913" w:rsidRDefault="00533913"/>
    <w:p w14:paraId="416D78D4" w14:textId="77777777" w:rsidR="003F4AF8" w:rsidRPr="00777F0F" w:rsidRDefault="003F4AF8"/>
    <w:p w14:paraId="5F4528C3" w14:textId="0504A6D9" w:rsidR="00533913" w:rsidRPr="00777F0F" w:rsidRDefault="00E66DDF" w:rsidP="00777F0F">
      <w:pPr>
        <w:tabs>
          <w:tab w:val="left" w:pos="-1440"/>
        </w:tabs>
        <w:jc w:val="both"/>
      </w:pPr>
      <w:r>
        <w:t>{{ client.name }} and {{ spouse.name }}</w:t>
      </w:r>
      <w:r w:rsidR="00585952">
        <w:t xml:space="preserve">, </w:t>
      </w:r>
      <w:r w:rsidR="00BF314C">
        <w:t xml:space="preserve">as joint tenants, </w:t>
      </w:r>
      <w:r w:rsidR="00D21517" w:rsidRPr="00777F0F">
        <w:t xml:space="preserve">whose street address is </w:t>
      </w:r>
      <w:r>
        <w:rPr>
          <w:noProof/>
        </w:rPr>
        <w:t>{{ address.address }}</w:t>
      </w:r>
      <w:r w:rsidR="00D21517" w:rsidRPr="00777F0F">
        <w:t xml:space="preserve">, </w:t>
      </w:r>
      <w:r w:rsidR="00777F0F">
        <w:t xml:space="preserve">City or Town of </w:t>
      </w:r>
      <w:r>
        <w:t xml:space="preserve">{{ </w:t>
      </w:r>
      <w:proofErr w:type="spellStart"/>
      <w:r>
        <w:t>address.city</w:t>
      </w:r>
      <w:proofErr w:type="spellEnd"/>
      <w:r>
        <w:t xml:space="preserve"> }}</w:t>
      </w:r>
      <w:r w:rsidR="00D21517" w:rsidRPr="00777F0F">
        <w:t xml:space="preserve">, County of </w:t>
      </w:r>
      <w:r>
        <w:t>{{ county }},</w:t>
      </w:r>
      <w:r w:rsidR="00D21517" w:rsidRPr="00777F0F">
        <w:t xml:space="preserve"> and State of Colorado, for the consideration of ten dollars, in hand paid, and other good and valuable consideration, hereby sell and convey to</w:t>
      </w:r>
      <w:r w:rsidR="00724CBA" w:rsidRPr="00777F0F">
        <w:t xml:space="preserve"> </w:t>
      </w:r>
      <w:r>
        <w:t>{{ client.name }} and {{ spouse.name }}</w:t>
      </w:r>
      <w:r w:rsidR="007B4FBF" w:rsidRPr="007B4FBF">
        <w:t>, Trustees of th</w:t>
      </w:r>
      <w:r>
        <w:t xml:space="preserve">e {{ </w:t>
      </w:r>
      <w:proofErr w:type="spellStart"/>
      <w:r>
        <w:t>trust_name</w:t>
      </w:r>
      <w:proofErr w:type="spellEnd"/>
      <w:r>
        <w:t xml:space="preserve"> }}</w:t>
      </w:r>
      <w:r w:rsidR="007B4FBF" w:rsidRPr="007B4FBF">
        <w:t xml:space="preserve"> dated </w:t>
      </w:r>
      <w:r>
        <w:t xml:space="preserve">{{ </w:t>
      </w:r>
      <w:proofErr w:type="spellStart"/>
      <w:r>
        <w:t>trust_date</w:t>
      </w:r>
      <w:proofErr w:type="spellEnd"/>
      <w:r>
        <w:t xml:space="preserve"> }}</w:t>
      </w:r>
      <w:r w:rsidR="00D21517" w:rsidRPr="00777F0F">
        <w:t xml:space="preserve">, whose street address is </w:t>
      </w:r>
      <w:r>
        <w:rPr>
          <w:noProof/>
        </w:rPr>
        <w:t>{{ address.address }}</w:t>
      </w:r>
      <w:r w:rsidRPr="00777F0F">
        <w:t xml:space="preserve">, </w:t>
      </w:r>
      <w:r>
        <w:t xml:space="preserve">City or Town of {{ </w:t>
      </w:r>
      <w:proofErr w:type="spellStart"/>
      <w:r>
        <w:t>address.city</w:t>
      </w:r>
      <w:proofErr w:type="spellEnd"/>
      <w:r>
        <w:t xml:space="preserve"> }}</w:t>
      </w:r>
      <w:r w:rsidRPr="00777F0F">
        <w:t xml:space="preserve">, County of </w:t>
      </w:r>
      <w:r>
        <w:t xml:space="preserve">{{ county }}, </w:t>
      </w:r>
      <w:r w:rsidR="00F0508F" w:rsidRPr="00777F0F">
        <w:t>and State of Colorado</w:t>
      </w:r>
      <w:r w:rsidR="00724CBA" w:rsidRPr="00777F0F">
        <w:t xml:space="preserve">, the following described tract of land in </w:t>
      </w:r>
      <w:r>
        <w:t xml:space="preserve">{{ </w:t>
      </w:r>
      <w:proofErr w:type="spellStart"/>
      <w:r>
        <w:t>address.county</w:t>
      </w:r>
      <w:proofErr w:type="spellEnd"/>
      <w:r>
        <w:t xml:space="preserve"> }}</w:t>
      </w:r>
      <w:r w:rsidR="00724CBA" w:rsidRPr="00777F0F">
        <w:t xml:space="preserve">, State of </w:t>
      </w:r>
      <w:r w:rsidR="00D21517" w:rsidRPr="00777F0F">
        <w:t>Colorado</w:t>
      </w:r>
      <w:r w:rsidR="00724CBA" w:rsidRPr="00777F0F">
        <w:t>:</w:t>
      </w:r>
    </w:p>
    <w:p w14:paraId="7B3998CD" w14:textId="77777777" w:rsidR="00D31FC5" w:rsidRPr="00777F0F" w:rsidRDefault="00D31FC5" w:rsidP="00D31FC5">
      <w:pPr>
        <w:tabs>
          <w:tab w:val="left" w:pos="-1440"/>
        </w:tabs>
        <w:ind w:left="2160" w:hanging="2160"/>
        <w:jc w:val="both"/>
      </w:pPr>
    </w:p>
    <w:p w14:paraId="2D75E1E8" w14:textId="1732F018" w:rsidR="0095718B" w:rsidRDefault="0095718B" w:rsidP="0095718B">
      <w:pPr>
        <w:pStyle w:val="AeroNormal"/>
        <w:tabs>
          <w:tab w:val="left" w:pos="360"/>
        </w:tabs>
        <w:ind w:left="450"/>
        <w:rPr>
          <w:noProof/>
        </w:rPr>
      </w:pPr>
    </w:p>
    <w:p w14:paraId="151118B5" w14:textId="183183EA" w:rsidR="00F0508F" w:rsidRDefault="00F0508F" w:rsidP="0095718B">
      <w:pPr>
        <w:pStyle w:val="AeroNormal"/>
        <w:tabs>
          <w:tab w:val="left" w:pos="360"/>
        </w:tabs>
        <w:ind w:left="450"/>
        <w:rPr>
          <w:noProof/>
        </w:rPr>
      </w:pPr>
      <w:r>
        <w:rPr>
          <w:noProof/>
        </w:rPr>
        <w:t xml:space="preserve">Parcel ID Number:  </w:t>
      </w:r>
    </w:p>
    <w:p w14:paraId="28A47D23" w14:textId="77777777" w:rsidR="00F0508F" w:rsidRPr="00777F0F" w:rsidRDefault="00F0508F" w:rsidP="00F0508F">
      <w:pPr>
        <w:pStyle w:val="AeroNormal"/>
        <w:tabs>
          <w:tab w:val="left" w:pos="360"/>
        </w:tabs>
        <w:ind w:left="810"/>
        <w:rPr>
          <w:b/>
        </w:rPr>
      </w:pPr>
    </w:p>
    <w:p w14:paraId="0BBAD66B" w14:textId="75CD919F" w:rsidR="00724CBA" w:rsidRPr="00777F0F" w:rsidRDefault="00724CBA" w:rsidP="00C75FC8">
      <w:pPr>
        <w:ind w:firstLine="720"/>
        <w:jc w:val="both"/>
        <w:rPr>
          <w:sz w:val="23"/>
          <w:szCs w:val="23"/>
        </w:rPr>
      </w:pPr>
      <w:r w:rsidRPr="00777F0F">
        <w:rPr>
          <w:sz w:val="23"/>
          <w:szCs w:val="23"/>
        </w:rPr>
        <w:t xml:space="preserve">TOGETHER WITH all improvements and </w:t>
      </w:r>
      <w:proofErr w:type="gramStart"/>
      <w:r w:rsidRPr="00777F0F">
        <w:rPr>
          <w:sz w:val="23"/>
          <w:szCs w:val="23"/>
        </w:rPr>
        <w:t>appurtenances</w:t>
      </w:r>
      <w:proofErr w:type="gramEnd"/>
      <w:r w:rsidRPr="00777F0F">
        <w:rPr>
          <w:sz w:val="23"/>
          <w:szCs w:val="23"/>
        </w:rPr>
        <w:t xml:space="preserve"> thereunto belonging</w:t>
      </w:r>
      <w:r w:rsidR="00D21517" w:rsidRPr="00777F0F">
        <w:t xml:space="preserve"> </w:t>
      </w:r>
      <w:r w:rsidR="00D21517" w:rsidRPr="00777F0F">
        <w:rPr>
          <w:sz w:val="23"/>
          <w:szCs w:val="23"/>
        </w:rPr>
        <w:t xml:space="preserve">and warrant(s) the title to the same against all </w:t>
      </w:r>
      <w:proofErr w:type="gramStart"/>
      <w:r w:rsidR="00D21517" w:rsidRPr="00777F0F">
        <w:rPr>
          <w:sz w:val="23"/>
          <w:szCs w:val="23"/>
        </w:rPr>
        <w:t>persons</w:t>
      </w:r>
      <w:proofErr w:type="gramEnd"/>
      <w:r w:rsidR="00D21517" w:rsidRPr="00777F0F">
        <w:rPr>
          <w:sz w:val="23"/>
          <w:szCs w:val="23"/>
        </w:rPr>
        <w:t xml:space="preserve"> claiming under </w:t>
      </w:r>
      <w:r w:rsidR="003F4AF8">
        <w:rPr>
          <w:sz w:val="23"/>
          <w:szCs w:val="23"/>
        </w:rPr>
        <w:t>us</w:t>
      </w:r>
      <w:r w:rsidRPr="00777F0F">
        <w:rPr>
          <w:sz w:val="23"/>
          <w:szCs w:val="23"/>
        </w:rPr>
        <w:t>.</w:t>
      </w:r>
    </w:p>
    <w:p w14:paraId="092AEE1C" w14:textId="77777777" w:rsidR="00724CBA" w:rsidRPr="00777F0F" w:rsidRDefault="00724CBA" w:rsidP="00C75FC8">
      <w:pPr>
        <w:ind w:firstLine="720"/>
        <w:jc w:val="both"/>
        <w:rPr>
          <w:sz w:val="23"/>
          <w:szCs w:val="23"/>
        </w:rPr>
      </w:pPr>
    </w:p>
    <w:p w14:paraId="5949390F" w14:textId="7098733A" w:rsidR="00C75FC8" w:rsidRDefault="00C75FC8" w:rsidP="00777F0F">
      <w:pPr>
        <w:ind w:firstLine="720"/>
        <w:jc w:val="both"/>
        <w:rPr>
          <w:sz w:val="23"/>
          <w:szCs w:val="23"/>
        </w:rPr>
      </w:pPr>
      <w:r w:rsidRPr="00777F0F">
        <w:rPr>
          <w:sz w:val="23"/>
          <w:szCs w:val="23"/>
        </w:rPr>
        <w:t xml:space="preserve">SUBJECT TO: Current taxes, assessments, reservations in patents and all easements, rights of way, encumbrances, </w:t>
      </w:r>
      <w:proofErr w:type="gramStart"/>
      <w:r w:rsidRPr="00777F0F">
        <w:rPr>
          <w:sz w:val="23"/>
          <w:szCs w:val="23"/>
        </w:rPr>
        <w:t>liens</w:t>
      </w:r>
      <w:proofErr w:type="gramEnd"/>
      <w:r w:rsidRPr="00777F0F">
        <w:rPr>
          <w:sz w:val="23"/>
          <w:szCs w:val="23"/>
        </w:rPr>
        <w:t>, covenants, conditions, restrictions, obligations and liabilities as may appear of record.</w:t>
      </w:r>
    </w:p>
    <w:p w14:paraId="0B1B7073" w14:textId="77777777" w:rsidR="006D5C5E" w:rsidRPr="00777F0F" w:rsidRDefault="006D5C5E" w:rsidP="00777F0F">
      <w:pPr>
        <w:ind w:firstLine="720"/>
        <w:jc w:val="both"/>
        <w:rPr>
          <w:sz w:val="23"/>
          <w:szCs w:val="23"/>
        </w:rPr>
      </w:pPr>
    </w:p>
    <w:p w14:paraId="6A7F21AE" w14:textId="77777777" w:rsidR="008D4104" w:rsidRPr="00777F0F" w:rsidRDefault="008D4104">
      <w:pPr>
        <w:tabs>
          <w:tab w:val="left" w:pos="-1440"/>
        </w:tabs>
        <w:ind w:left="6480" w:hanging="6480"/>
        <w:jc w:val="both"/>
      </w:pPr>
    </w:p>
    <w:p w14:paraId="2A3BFDFC" w14:textId="77777777" w:rsidR="00A64305" w:rsidRPr="00777F0F" w:rsidRDefault="00A64305" w:rsidP="00A64305">
      <w:pPr>
        <w:jc w:val="center"/>
        <w:rPr>
          <w:b/>
          <w:i/>
          <w:sz w:val="23"/>
          <w:szCs w:val="23"/>
        </w:rPr>
      </w:pPr>
      <w:r w:rsidRPr="00777F0F">
        <w:rPr>
          <w:b/>
          <w:i/>
          <w:sz w:val="23"/>
          <w:szCs w:val="23"/>
        </w:rPr>
        <w:t>**DEED PREPARED AT CLIENT’S DIRECTION WITHOUT EXAMINATION OF TITLE**</w:t>
      </w:r>
    </w:p>
    <w:p w14:paraId="5A8B63FE" w14:textId="77777777" w:rsidR="00A64305" w:rsidRPr="00777F0F" w:rsidRDefault="00A64305">
      <w:pPr>
        <w:tabs>
          <w:tab w:val="left" w:pos="-1440"/>
        </w:tabs>
        <w:ind w:left="6480" w:hanging="6480"/>
        <w:jc w:val="both"/>
      </w:pPr>
    </w:p>
    <w:p w14:paraId="0A2E8EE8" w14:textId="77777777" w:rsidR="003F4AF8" w:rsidRDefault="003F4AF8">
      <w:pPr>
        <w:tabs>
          <w:tab w:val="left" w:pos="-1440"/>
        </w:tabs>
        <w:ind w:left="6480" w:hanging="6480"/>
        <w:jc w:val="both"/>
      </w:pPr>
    </w:p>
    <w:p w14:paraId="56CED022" w14:textId="77777777" w:rsidR="003F4AF8" w:rsidRDefault="003F4AF8">
      <w:pPr>
        <w:tabs>
          <w:tab w:val="left" w:pos="-1440"/>
        </w:tabs>
        <w:ind w:left="6480" w:hanging="6480"/>
        <w:jc w:val="both"/>
      </w:pPr>
    </w:p>
    <w:p w14:paraId="2298E1EC" w14:textId="38996BA6" w:rsidR="003F4AF8" w:rsidRDefault="001237BF" w:rsidP="001237BF">
      <w:pPr>
        <w:tabs>
          <w:tab w:val="left" w:pos="-1440"/>
        </w:tabs>
        <w:ind w:left="6480" w:hanging="6480"/>
        <w:jc w:val="center"/>
      </w:pPr>
      <w:r>
        <w:t>(SIGNATURE PAGE FOLLOWS)</w:t>
      </w:r>
    </w:p>
    <w:p w14:paraId="693D2A92" w14:textId="58F13231" w:rsidR="00E6236E" w:rsidRDefault="00E6236E">
      <w:pPr>
        <w:widowControl/>
        <w:autoSpaceDE/>
        <w:autoSpaceDN/>
        <w:adjustRightInd/>
      </w:pPr>
      <w:r>
        <w:br w:type="page"/>
      </w:r>
    </w:p>
    <w:p w14:paraId="4374D017" w14:textId="77777777" w:rsidR="003F4AF8" w:rsidRDefault="00533913">
      <w:pPr>
        <w:tabs>
          <w:tab w:val="left" w:pos="-1440"/>
        </w:tabs>
        <w:ind w:left="6480" w:hanging="6480"/>
        <w:jc w:val="both"/>
      </w:pPr>
      <w:r w:rsidRPr="00777F0F">
        <w:lastRenderedPageBreak/>
        <w:t xml:space="preserve">Dated this </w:t>
      </w:r>
      <w:r w:rsidR="00A2775A" w:rsidRPr="00777F0F">
        <w:t>__________ ___, 20___</w:t>
      </w:r>
      <w:r w:rsidR="0048162A" w:rsidRPr="00777F0F">
        <w:t>.</w:t>
      </w:r>
    </w:p>
    <w:p w14:paraId="25669D6E" w14:textId="77777777" w:rsidR="003C62DF" w:rsidRDefault="003C62DF">
      <w:pPr>
        <w:tabs>
          <w:tab w:val="left" w:pos="-1440"/>
        </w:tabs>
        <w:ind w:left="6480" w:hanging="6480"/>
        <w:jc w:val="both"/>
      </w:pPr>
    </w:p>
    <w:p w14:paraId="3087F100" w14:textId="6A97250A" w:rsidR="00533913" w:rsidRPr="00777F0F" w:rsidRDefault="00533913">
      <w:pPr>
        <w:tabs>
          <w:tab w:val="left" w:pos="-1440"/>
        </w:tabs>
        <w:ind w:left="6480" w:hanging="6480"/>
        <w:jc w:val="both"/>
      </w:pPr>
      <w:r w:rsidRPr="00777F0F">
        <w:tab/>
      </w:r>
      <w:r w:rsidRPr="00777F0F">
        <w:tab/>
      </w:r>
      <w:r w:rsidRPr="00777F0F">
        <w:tab/>
      </w:r>
      <w:r w:rsidRPr="00777F0F">
        <w:tab/>
      </w:r>
    </w:p>
    <w:p w14:paraId="6A354BCA" w14:textId="77777777" w:rsidR="00A64305" w:rsidRPr="00777F0F" w:rsidRDefault="00A64305" w:rsidP="008D4104">
      <w:pPr>
        <w:ind w:left="5040"/>
        <w:jc w:val="both"/>
        <w:rPr>
          <w:u w:val="single"/>
        </w:rPr>
      </w:pPr>
    </w:p>
    <w:p w14:paraId="19A96677" w14:textId="2FFA9471" w:rsidR="00533913" w:rsidRPr="003F4AF8" w:rsidRDefault="004044C9" w:rsidP="003F4AF8">
      <w:pPr>
        <w:jc w:val="both"/>
      </w:pPr>
      <w:r w:rsidRPr="00777F0F">
        <w:rPr>
          <w:u w:val="single"/>
        </w:rPr>
        <w:t xml:space="preserve">                      </w:t>
      </w:r>
      <w:r w:rsidR="00533913" w:rsidRPr="00777F0F">
        <w:rPr>
          <w:u w:val="single"/>
        </w:rPr>
        <w:t xml:space="preserve"> </w:t>
      </w:r>
      <w:r w:rsidRPr="00777F0F">
        <w:rPr>
          <w:u w:val="single"/>
        </w:rPr>
        <w:tab/>
      </w:r>
      <w:r w:rsidRPr="00777F0F">
        <w:rPr>
          <w:u w:val="single"/>
        </w:rPr>
        <w:tab/>
      </w:r>
      <w:r w:rsidRPr="00777F0F">
        <w:rPr>
          <w:u w:val="single"/>
        </w:rPr>
        <w:tab/>
      </w:r>
      <w:r w:rsidR="008D4104" w:rsidRPr="00777F0F">
        <w:rPr>
          <w:u w:val="single"/>
        </w:rPr>
        <w:tab/>
      </w:r>
      <w:r w:rsidR="008D4104" w:rsidRPr="00777F0F">
        <w:rPr>
          <w:u w:val="single"/>
        </w:rPr>
        <w:tab/>
      </w:r>
      <w:r w:rsidR="003F4AF8">
        <w:tab/>
      </w:r>
      <w:r w:rsidR="003F4AF8" w:rsidRPr="00777F0F">
        <w:rPr>
          <w:u w:val="single"/>
        </w:rPr>
        <w:t xml:space="preserve">                       </w:t>
      </w:r>
      <w:r w:rsidR="003F4AF8" w:rsidRPr="00777F0F">
        <w:rPr>
          <w:u w:val="single"/>
        </w:rPr>
        <w:tab/>
      </w:r>
      <w:r w:rsidR="003F4AF8" w:rsidRPr="00777F0F">
        <w:rPr>
          <w:u w:val="single"/>
        </w:rPr>
        <w:tab/>
      </w:r>
      <w:r w:rsidR="003F4AF8" w:rsidRPr="00777F0F">
        <w:rPr>
          <w:u w:val="single"/>
        </w:rPr>
        <w:tab/>
      </w:r>
      <w:r w:rsidR="003F4AF8" w:rsidRPr="00777F0F">
        <w:rPr>
          <w:u w:val="single"/>
        </w:rPr>
        <w:tab/>
      </w:r>
      <w:r w:rsidR="00F0508F">
        <w:rPr>
          <w:u w:val="single"/>
        </w:rPr>
        <w:tab/>
      </w:r>
    </w:p>
    <w:p w14:paraId="12CCB428" w14:textId="52ACF707" w:rsidR="00533913" w:rsidRPr="00777F0F" w:rsidRDefault="00E66DDF" w:rsidP="00CA5B61">
      <w:pPr>
        <w:ind w:left="5040" w:hanging="5040"/>
        <w:jc w:val="both"/>
        <w:rPr>
          <w:bCs/>
        </w:rPr>
      </w:pPr>
      <w:proofErr w:type="gramStart"/>
      <w:r>
        <w:t>{{ client.name</w:t>
      </w:r>
      <w:proofErr w:type="gramEnd"/>
      <w:r>
        <w:t xml:space="preserve"> }}</w:t>
      </w:r>
      <w:r w:rsidR="00533913" w:rsidRPr="00777F0F">
        <w:rPr>
          <w:bCs/>
        </w:rPr>
        <w:t>, Grantor</w:t>
      </w:r>
      <w:r w:rsidR="003F4AF8">
        <w:rPr>
          <w:bCs/>
        </w:rPr>
        <w:tab/>
      </w:r>
      <w:proofErr w:type="gramStart"/>
      <w:r>
        <w:t>{{ spouse.name</w:t>
      </w:r>
      <w:proofErr w:type="gramEnd"/>
      <w:r>
        <w:t xml:space="preserve"> }}</w:t>
      </w:r>
      <w:r w:rsidR="003F4AF8">
        <w:rPr>
          <w:bCs/>
        </w:rPr>
        <w:t>, Grantor</w:t>
      </w:r>
    </w:p>
    <w:p w14:paraId="59904B24" w14:textId="77777777" w:rsidR="003B0F86" w:rsidRPr="00777F0F" w:rsidRDefault="003B0F86" w:rsidP="00D31FC5">
      <w:pPr>
        <w:tabs>
          <w:tab w:val="left" w:pos="-1440"/>
          <w:tab w:val="left" w:pos="2880"/>
        </w:tabs>
        <w:ind w:left="5760" w:hanging="5760"/>
        <w:jc w:val="both"/>
      </w:pPr>
    </w:p>
    <w:p w14:paraId="76D09978" w14:textId="77777777" w:rsidR="003B0F86" w:rsidRPr="00777F0F" w:rsidRDefault="003B0F86" w:rsidP="00D31FC5">
      <w:pPr>
        <w:tabs>
          <w:tab w:val="left" w:pos="-1440"/>
          <w:tab w:val="left" w:pos="2880"/>
        </w:tabs>
        <w:ind w:left="5760" w:hanging="5760"/>
        <w:jc w:val="both"/>
      </w:pPr>
    </w:p>
    <w:p w14:paraId="4D3FB4D2" w14:textId="770BFBD4" w:rsidR="00533913" w:rsidRPr="00777F0F" w:rsidRDefault="00533913" w:rsidP="00D31FC5">
      <w:pPr>
        <w:tabs>
          <w:tab w:val="left" w:pos="-1440"/>
          <w:tab w:val="left" w:pos="2880"/>
        </w:tabs>
        <w:ind w:left="5760" w:hanging="5760"/>
        <w:jc w:val="both"/>
      </w:pPr>
      <w:r w:rsidRPr="00777F0F">
        <w:t xml:space="preserve">STATE OF </w:t>
      </w:r>
      <w:r w:rsidR="003B0F86" w:rsidRPr="00777F0F">
        <w:t>COLORADO</w:t>
      </w:r>
      <w:r w:rsidRPr="00777F0F">
        <w:tab/>
      </w:r>
      <w:r w:rsidR="00CA5B61">
        <w:t xml:space="preserve">                      </w:t>
      </w:r>
      <w:proofErr w:type="gramStart"/>
      <w:r w:rsidR="00CA5B61">
        <w:t xml:space="preserve">  </w:t>
      </w:r>
      <w:r w:rsidRPr="00777F0F">
        <w:t>)</w:t>
      </w:r>
      <w:proofErr w:type="gramEnd"/>
      <w:r w:rsidRPr="00777F0F">
        <w:rPr>
          <w:b/>
          <w:bCs/>
        </w:rPr>
        <w:tab/>
      </w:r>
      <w:r w:rsidRPr="00777F0F">
        <w:rPr>
          <w:b/>
          <w:bCs/>
        </w:rPr>
        <w:tab/>
      </w:r>
      <w:r w:rsidRPr="00777F0F">
        <w:rPr>
          <w:b/>
          <w:bCs/>
        </w:rPr>
        <w:tab/>
      </w:r>
      <w:r w:rsidRPr="00777F0F">
        <w:rPr>
          <w:b/>
          <w:bCs/>
        </w:rPr>
        <w:tab/>
      </w:r>
    </w:p>
    <w:p w14:paraId="2008CB7C" w14:textId="1F1AC322" w:rsidR="00533913" w:rsidRPr="00777F0F" w:rsidRDefault="00CA5B61">
      <w:pPr>
        <w:tabs>
          <w:tab w:val="left" w:pos="-1440"/>
        </w:tabs>
        <w:ind w:left="3600" w:hanging="720"/>
        <w:jc w:val="both"/>
      </w:pPr>
      <w:r>
        <w:tab/>
      </w:r>
      <w:r>
        <w:tab/>
      </w:r>
      <w:proofErr w:type="gramStart"/>
      <w:r w:rsidR="00533913" w:rsidRPr="00777F0F">
        <w:t xml:space="preserve">)   </w:t>
      </w:r>
      <w:proofErr w:type="gramEnd"/>
      <w:r w:rsidR="00533913" w:rsidRPr="00777F0F">
        <w:t xml:space="preserve">  ss.</w:t>
      </w:r>
      <w:r w:rsidR="00533913" w:rsidRPr="00777F0F">
        <w:tab/>
      </w:r>
    </w:p>
    <w:p w14:paraId="0C731CCE" w14:textId="1E8175AD" w:rsidR="00533913" w:rsidRPr="00777F0F" w:rsidRDefault="00533913">
      <w:pPr>
        <w:jc w:val="both"/>
      </w:pPr>
      <w:r w:rsidRPr="00777F0F">
        <w:t xml:space="preserve">COUNTY </w:t>
      </w:r>
      <w:r w:rsidRPr="00E66DDF">
        <w:rPr>
          <w:caps/>
        </w:rPr>
        <w:t xml:space="preserve">OF </w:t>
      </w:r>
      <w:proofErr w:type="gramStart"/>
      <w:r w:rsidR="00E66DDF" w:rsidRPr="00E66DDF">
        <w:rPr>
          <w:caps/>
        </w:rPr>
        <w:t>{{ county</w:t>
      </w:r>
      <w:proofErr w:type="gramEnd"/>
      <w:r w:rsidR="00E66DDF" w:rsidRPr="00E66DDF">
        <w:rPr>
          <w:caps/>
        </w:rPr>
        <w:t xml:space="preserve"> }}</w:t>
      </w:r>
      <w:r w:rsidRPr="00777F0F">
        <w:tab/>
        <w:t>)</w:t>
      </w:r>
    </w:p>
    <w:p w14:paraId="3724CCA0" w14:textId="77777777" w:rsidR="00533913" w:rsidRPr="00777F0F" w:rsidRDefault="00533913">
      <w:pPr>
        <w:jc w:val="both"/>
      </w:pPr>
    </w:p>
    <w:p w14:paraId="16680ACE" w14:textId="279B0C77" w:rsidR="00E92D16" w:rsidRPr="00777F0F" w:rsidRDefault="00533913" w:rsidP="0048162A">
      <w:pPr>
        <w:ind w:firstLine="720"/>
        <w:jc w:val="both"/>
      </w:pPr>
      <w:r w:rsidRPr="00777F0F">
        <w:t xml:space="preserve">Subscribed, sworn to and acknowledged before </w:t>
      </w:r>
      <w:r w:rsidR="0048162A" w:rsidRPr="00777F0F">
        <w:t xml:space="preserve">me by </w:t>
      </w:r>
      <w:proofErr w:type="gramStart"/>
      <w:r w:rsidR="00E66DDF">
        <w:t>{{ client.name</w:t>
      </w:r>
      <w:proofErr w:type="gramEnd"/>
      <w:r w:rsidR="00E66DDF">
        <w:t xml:space="preserve"> }} and </w:t>
      </w:r>
      <w:proofErr w:type="gramStart"/>
      <w:r w:rsidR="00E66DDF">
        <w:t>{{ spouse.name</w:t>
      </w:r>
      <w:proofErr w:type="gramEnd"/>
      <w:r w:rsidR="00E66DDF">
        <w:t xml:space="preserve"> }}</w:t>
      </w:r>
      <w:r w:rsidR="0048162A" w:rsidRPr="00777F0F">
        <w:t>, as Grantor</w:t>
      </w:r>
      <w:r w:rsidR="003F4AF8">
        <w:t>s</w:t>
      </w:r>
      <w:r w:rsidR="0048162A" w:rsidRPr="00777F0F">
        <w:t xml:space="preserve">, this </w:t>
      </w:r>
      <w:r w:rsidR="00A2775A" w:rsidRPr="00777F0F">
        <w:t>__________ ___, 20___</w:t>
      </w:r>
      <w:r w:rsidR="0048162A" w:rsidRPr="00777F0F">
        <w:t>.</w:t>
      </w:r>
    </w:p>
    <w:p w14:paraId="2D836985" w14:textId="77777777" w:rsidR="0048162A" w:rsidRPr="00777F0F" w:rsidRDefault="0048162A" w:rsidP="0048162A">
      <w:pPr>
        <w:ind w:firstLine="720"/>
        <w:jc w:val="both"/>
        <w:rPr>
          <w:u w:val="single"/>
        </w:rPr>
      </w:pPr>
    </w:p>
    <w:p w14:paraId="42409A1F" w14:textId="77777777" w:rsidR="00711395" w:rsidRPr="00777F0F" w:rsidRDefault="00711395" w:rsidP="00711395">
      <w:pPr>
        <w:ind w:left="5760" w:hanging="720"/>
        <w:jc w:val="both"/>
        <w:rPr>
          <w:sz w:val="23"/>
          <w:szCs w:val="23"/>
          <w:u w:val="single"/>
        </w:rPr>
      </w:pPr>
    </w:p>
    <w:p w14:paraId="43656FD4" w14:textId="585B9BEC" w:rsidR="00711395" w:rsidRPr="00777F0F" w:rsidRDefault="00711395" w:rsidP="00711395">
      <w:pPr>
        <w:pStyle w:val="TextHeading2"/>
        <w:keepNext/>
        <w:keepLines/>
        <w:tabs>
          <w:tab w:val="left" w:pos="8640"/>
        </w:tabs>
        <w:spacing w:before="0" w:after="0"/>
        <w:ind w:left="4590"/>
        <w:jc w:val="left"/>
      </w:pPr>
      <w:bookmarkStart w:id="0" w:name="_Hlk10620749"/>
      <w:r w:rsidRPr="00777F0F">
        <w:rPr>
          <w:u w:val="single"/>
        </w:rPr>
        <w:tab/>
      </w:r>
      <w:r w:rsidRPr="00777F0F">
        <w:rPr>
          <w:u w:val="single"/>
        </w:rPr>
        <w:tab/>
      </w:r>
    </w:p>
    <w:p w14:paraId="2F607E48" w14:textId="10C254D2" w:rsidR="00210B2B" w:rsidRDefault="00D85D42" w:rsidP="007E7422">
      <w:pPr>
        <w:ind w:left="4590"/>
        <w:jc w:val="both"/>
      </w:pPr>
      <w:bookmarkStart w:id="1" w:name="_Hlk30171188"/>
      <w:bookmarkEnd w:id="0"/>
      <w:r w:rsidRPr="00777F0F">
        <w:t>Notary Public</w:t>
      </w:r>
      <w:bookmarkEnd w:id="1"/>
    </w:p>
    <w:p w14:paraId="045DAA88" w14:textId="2409F527" w:rsidR="00E66DDF" w:rsidRPr="00210B2B" w:rsidRDefault="00E66DDF" w:rsidP="007E7422">
      <w:pPr>
        <w:ind w:left="4590"/>
        <w:jc w:val="both"/>
      </w:pPr>
      <w:r>
        <w:t>My commission expires: ___/___/20___</w:t>
      </w:r>
    </w:p>
    <w:sectPr w:rsidR="00E66DDF" w:rsidRPr="00210B2B" w:rsidSect="003E79A6">
      <w:footerReference w:type="default" r:id="rId9"/>
      <w:type w:val="continuous"/>
      <w:pgSz w:w="12240" w:h="15840"/>
      <w:pgMar w:top="1350" w:right="1440" w:bottom="630" w:left="1440" w:header="135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89840A3" w14:textId="77777777" w:rsidR="0053211F" w:rsidRDefault="0053211F" w:rsidP="00533913">
      <w:r>
        <w:separator/>
      </w:r>
    </w:p>
  </w:endnote>
  <w:endnote w:type="continuationSeparator" w:id="0">
    <w:p w14:paraId="58CE004F" w14:textId="77777777" w:rsidR="0053211F" w:rsidRDefault="0053211F" w:rsidP="005339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ontserrat">
    <w:charset w:val="00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4CA24DA" w14:textId="77777777" w:rsidR="00210B2B" w:rsidRPr="00744E60" w:rsidRDefault="00210B2B">
    <w:pPr>
      <w:pStyle w:val="Footer"/>
      <w:jc w:val="center"/>
    </w:pPr>
    <w:r w:rsidRPr="00744E60">
      <w:t>Special Warranty Deed</w:t>
    </w:r>
  </w:p>
  <w:p w14:paraId="19F4864E" w14:textId="77777777" w:rsidR="00FD7421" w:rsidRPr="003E79A6" w:rsidRDefault="00744E60" w:rsidP="00FD7421">
    <w:pPr>
      <w:pStyle w:val="Footer"/>
      <w:jc w:val="center"/>
      <w:rPr>
        <w:bCs/>
      </w:rPr>
    </w:pPr>
    <w:r w:rsidRPr="00277664">
      <w:t xml:space="preserve">Page </w:t>
    </w:r>
    <w:r w:rsidRPr="00277664">
      <w:rPr>
        <w:bCs/>
      </w:rPr>
      <w:fldChar w:fldCharType="begin"/>
    </w:r>
    <w:r w:rsidRPr="00277664">
      <w:rPr>
        <w:bCs/>
      </w:rPr>
      <w:instrText xml:space="preserve"> PAGE </w:instrText>
    </w:r>
    <w:r w:rsidRPr="00277664">
      <w:rPr>
        <w:bCs/>
      </w:rPr>
      <w:fldChar w:fldCharType="separate"/>
    </w:r>
    <w:r w:rsidR="007373AC">
      <w:rPr>
        <w:bCs/>
        <w:noProof/>
      </w:rPr>
      <w:t>1</w:t>
    </w:r>
    <w:r w:rsidRPr="00277664">
      <w:rPr>
        <w:bCs/>
      </w:rPr>
      <w:fldChar w:fldCharType="end"/>
    </w:r>
    <w:r w:rsidRPr="00277664">
      <w:t xml:space="preserve"> of </w:t>
    </w:r>
    <w:r w:rsidRPr="00277664">
      <w:rPr>
        <w:bCs/>
      </w:rPr>
      <w:fldChar w:fldCharType="begin"/>
    </w:r>
    <w:r w:rsidRPr="00277664">
      <w:rPr>
        <w:bCs/>
      </w:rPr>
      <w:instrText xml:space="preserve"> NUMPAGES  </w:instrText>
    </w:r>
    <w:r w:rsidRPr="00277664">
      <w:rPr>
        <w:bCs/>
      </w:rPr>
      <w:fldChar w:fldCharType="separate"/>
    </w:r>
    <w:r w:rsidR="007373AC">
      <w:rPr>
        <w:bCs/>
        <w:noProof/>
      </w:rPr>
      <w:t>2</w:t>
    </w:r>
    <w:r w:rsidRPr="00277664">
      <w:rPr>
        <w:bCs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B1086C1" w14:textId="77777777" w:rsidR="0053211F" w:rsidRDefault="0053211F" w:rsidP="00533913">
      <w:r>
        <w:separator/>
      </w:r>
    </w:p>
  </w:footnote>
  <w:footnote w:type="continuationSeparator" w:id="0">
    <w:p w14:paraId="5C3DA9E3" w14:textId="77777777" w:rsidR="0053211F" w:rsidRDefault="0053211F" w:rsidP="0053391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suppressBottomSpacing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xtzC2NDC1NDS3NDJR0lEKTi0uzszPAykwrAUAkUmvOiwAAAA="/>
  </w:docVars>
  <w:rsids>
    <w:rsidRoot w:val="00533913"/>
    <w:rsid w:val="000018A2"/>
    <w:rsid w:val="0000514A"/>
    <w:rsid w:val="00011FD5"/>
    <w:rsid w:val="00044C9D"/>
    <w:rsid w:val="000764DE"/>
    <w:rsid w:val="000858CF"/>
    <w:rsid w:val="00092B92"/>
    <w:rsid w:val="000C6055"/>
    <w:rsid w:val="000D649C"/>
    <w:rsid w:val="00110F4A"/>
    <w:rsid w:val="001237BF"/>
    <w:rsid w:val="00144159"/>
    <w:rsid w:val="0016444A"/>
    <w:rsid w:val="00176B89"/>
    <w:rsid w:val="00187142"/>
    <w:rsid w:val="001C6081"/>
    <w:rsid w:val="001F4BA7"/>
    <w:rsid w:val="00210B2B"/>
    <w:rsid w:val="00224257"/>
    <w:rsid w:val="002358EA"/>
    <w:rsid w:val="00250270"/>
    <w:rsid w:val="00250ADE"/>
    <w:rsid w:val="00270B3D"/>
    <w:rsid w:val="00272672"/>
    <w:rsid w:val="00274BA5"/>
    <w:rsid w:val="0028558A"/>
    <w:rsid w:val="00291989"/>
    <w:rsid w:val="002F156B"/>
    <w:rsid w:val="00307F11"/>
    <w:rsid w:val="00316CA7"/>
    <w:rsid w:val="003177E1"/>
    <w:rsid w:val="003336F5"/>
    <w:rsid w:val="00352489"/>
    <w:rsid w:val="00377BDE"/>
    <w:rsid w:val="0038748B"/>
    <w:rsid w:val="003B0F86"/>
    <w:rsid w:val="003B50B1"/>
    <w:rsid w:val="003C62DF"/>
    <w:rsid w:val="003D4B8C"/>
    <w:rsid w:val="003E79A6"/>
    <w:rsid w:val="003F4AF8"/>
    <w:rsid w:val="003F6EFB"/>
    <w:rsid w:val="004044C9"/>
    <w:rsid w:val="00405B3C"/>
    <w:rsid w:val="00410572"/>
    <w:rsid w:val="0043122B"/>
    <w:rsid w:val="00435E4A"/>
    <w:rsid w:val="00451B2E"/>
    <w:rsid w:val="00460D52"/>
    <w:rsid w:val="0048162A"/>
    <w:rsid w:val="004D1B5E"/>
    <w:rsid w:val="004D3DD6"/>
    <w:rsid w:val="004E3A67"/>
    <w:rsid w:val="0050464D"/>
    <w:rsid w:val="0051256F"/>
    <w:rsid w:val="005269DD"/>
    <w:rsid w:val="0053211F"/>
    <w:rsid w:val="00533913"/>
    <w:rsid w:val="00562E76"/>
    <w:rsid w:val="00565E13"/>
    <w:rsid w:val="00576225"/>
    <w:rsid w:val="00585952"/>
    <w:rsid w:val="00595BD1"/>
    <w:rsid w:val="005E5C32"/>
    <w:rsid w:val="00605BB0"/>
    <w:rsid w:val="00671310"/>
    <w:rsid w:val="006B1137"/>
    <w:rsid w:val="006C457F"/>
    <w:rsid w:val="006D1684"/>
    <w:rsid w:val="006D5C5E"/>
    <w:rsid w:val="006E240D"/>
    <w:rsid w:val="006E31EA"/>
    <w:rsid w:val="00711395"/>
    <w:rsid w:val="00724CBA"/>
    <w:rsid w:val="00725294"/>
    <w:rsid w:val="007262BA"/>
    <w:rsid w:val="00735953"/>
    <w:rsid w:val="007373AC"/>
    <w:rsid w:val="00744E60"/>
    <w:rsid w:val="007646B8"/>
    <w:rsid w:val="00772F55"/>
    <w:rsid w:val="00773387"/>
    <w:rsid w:val="007742EB"/>
    <w:rsid w:val="00777F0F"/>
    <w:rsid w:val="007A1EC7"/>
    <w:rsid w:val="007A36F4"/>
    <w:rsid w:val="007B4FBF"/>
    <w:rsid w:val="007B63BE"/>
    <w:rsid w:val="007C54D4"/>
    <w:rsid w:val="007C680C"/>
    <w:rsid w:val="007E5DBC"/>
    <w:rsid w:val="007E7422"/>
    <w:rsid w:val="0080658E"/>
    <w:rsid w:val="0082103D"/>
    <w:rsid w:val="008A6C39"/>
    <w:rsid w:val="008C50D4"/>
    <w:rsid w:val="008D4104"/>
    <w:rsid w:val="008F1D2C"/>
    <w:rsid w:val="0090145C"/>
    <w:rsid w:val="00917D54"/>
    <w:rsid w:val="00934C24"/>
    <w:rsid w:val="00942123"/>
    <w:rsid w:val="009463DE"/>
    <w:rsid w:val="0095718B"/>
    <w:rsid w:val="00963653"/>
    <w:rsid w:val="00972EDE"/>
    <w:rsid w:val="009C7C32"/>
    <w:rsid w:val="009D3902"/>
    <w:rsid w:val="009D4158"/>
    <w:rsid w:val="009D6FEC"/>
    <w:rsid w:val="009E7694"/>
    <w:rsid w:val="00A035E0"/>
    <w:rsid w:val="00A2775A"/>
    <w:rsid w:val="00A349EC"/>
    <w:rsid w:val="00A434D8"/>
    <w:rsid w:val="00A44E40"/>
    <w:rsid w:val="00A64305"/>
    <w:rsid w:val="00A811D8"/>
    <w:rsid w:val="00A8508E"/>
    <w:rsid w:val="00AE0AD6"/>
    <w:rsid w:val="00AF644D"/>
    <w:rsid w:val="00B30B80"/>
    <w:rsid w:val="00B41127"/>
    <w:rsid w:val="00B42C98"/>
    <w:rsid w:val="00B43512"/>
    <w:rsid w:val="00B5777E"/>
    <w:rsid w:val="00B768A3"/>
    <w:rsid w:val="00B85CCF"/>
    <w:rsid w:val="00BC3226"/>
    <w:rsid w:val="00BD2E36"/>
    <w:rsid w:val="00BE17E2"/>
    <w:rsid w:val="00BE740F"/>
    <w:rsid w:val="00BF314C"/>
    <w:rsid w:val="00C20671"/>
    <w:rsid w:val="00C24668"/>
    <w:rsid w:val="00C455E6"/>
    <w:rsid w:val="00C7345A"/>
    <w:rsid w:val="00C75FC8"/>
    <w:rsid w:val="00C87F6C"/>
    <w:rsid w:val="00CA0711"/>
    <w:rsid w:val="00CA5B61"/>
    <w:rsid w:val="00CD5961"/>
    <w:rsid w:val="00CF727F"/>
    <w:rsid w:val="00D21517"/>
    <w:rsid w:val="00D31FC5"/>
    <w:rsid w:val="00D35508"/>
    <w:rsid w:val="00D476DB"/>
    <w:rsid w:val="00D85D42"/>
    <w:rsid w:val="00DC618F"/>
    <w:rsid w:val="00DD68BE"/>
    <w:rsid w:val="00E12DD9"/>
    <w:rsid w:val="00E229AE"/>
    <w:rsid w:val="00E55BD2"/>
    <w:rsid w:val="00E6236E"/>
    <w:rsid w:val="00E64CB2"/>
    <w:rsid w:val="00E66DDF"/>
    <w:rsid w:val="00E706D8"/>
    <w:rsid w:val="00E92D16"/>
    <w:rsid w:val="00EB6728"/>
    <w:rsid w:val="00EF3894"/>
    <w:rsid w:val="00F0508F"/>
    <w:rsid w:val="00F13945"/>
    <w:rsid w:val="00F64125"/>
    <w:rsid w:val="00F90B27"/>
    <w:rsid w:val="00F93F62"/>
    <w:rsid w:val="00FA0C9C"/>
    <w:rsid w:val="00FA4A76"/>
    <w:rsid w:val="00FD3838"/>
    <w:rsid w:val="00FD5B5A"/>
    <w:rsid w:val="00FD7421"/>
    <w:rsid w:val="00FD7CA8"/>
    <w:rsid w:val="00FE17C0"/>
    <w:rsid w:val="00FF16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3F258BF2"/>
  <w15:docId w15:val="{4C51768C-ED80-4EC8-B05C-52BC837E1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autoSpaceDE w:val="0"/>
      <w:autoSpaceDN w:val="0"/>
      <w:adjustRightInd w:val="0"/>
    </w:pPr>
    <w:rPr>
      <w:rFonts w:ascii="Times New Roman" w:hAnsi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uiPriority w:val="99"/>
  </w:style>
  <w:style w:type="paragraph" w:styleId="Header">
    <w:name w:val="header"/>
    <w:basedOn w:val="Normal"/>
    <w:link w:val="HeaderChar"/>
    <w:uiPriority w:val="99"/>
    <w:unhideWhenUsed/>
    <w:rsid w:val="008D410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8D4104"/>
    <w:rPr>
      <w:rFonts w:ascii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D410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8D4104"/>
    <w:rPr>
      <w:rFonts w:ascii="Times New Roman" w:hAnsi="Times New Roman"/>
      <w:sz w:val="24"/>
      <w:szCs w:val="24"/>
    </w:rPr>
  </w:style>
  <w:style w:type="paragraph" w:customStyle="1" w:styleId="AeroNormal">
    <w:name w:val="AeroNormal"/>
    <w:basedOn w:val="Normal"/>
    <w:uiPriority w:val="99"/>
    <w:rsid w:val="00410572"/>
    <w:pPr>
      <w:widowControl/>
      <w:autoSpaceDE/>
      <w:autoSpaceDN/>
      <w:adjustRightInd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17D54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7D54"/>
    <w:rPr>
      <w:rFonts w:ascii="Segoe UI" w:hAnsi="Segoe UI" w:cs="Segoe UI"/>
      <w:sz w:val="18"/>
      <w:szCs w:val="18"/>
    </w:rPr>
  </w:style>
  <w:style w:type="character" w:customStyle="1" w:styleId="TextHeading2Char">
    <w:name w:val="Text Heading 2 Char"/>
    <w:link w:val="TextHeading2"/>
    <w:uiPriority w:val="99"/>
    <w:locked/>
    <w:rsid w:val="00711395"/>
    <w:rPr>
      <w:rFonts w:ascii="Times New Roman" w:hAnsi="Times New Roman"/>
      <w:sz w:val="24"/>
      <w:szCs w:val="24"/>
    </w:rPr>
  </w:style>
  <w:style w:type="paragraph" w:customStyle="1" w:styleId="TextHeading2">
    <w:name w:val="Text Heading 2"/>
    <w:link w:val="TextHeading2Char"/>
    <w:uiPriority w:val="99"/>
    <w:rsid w:val="00711395"/>
    <w:pPr>
      <w:spacing w:before="120" w:after="120"/>
      <w:jc w:val="both"/>
    </w:pPr>
    <w:rPr>
      <w:rFonts w:ascii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90147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42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7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0398E90493DC544A6378F97B50DA7CF" ma:contentTypeVersion="14" ma:contentTypeDescription="Create a new document." ma:contentTypeScope="" ma:versionID="f3d98a76f83d1fd001a435f67c73ab9e">
  <xsd:schema xmlns:xsd="http://www.w3.org/2001/XMLSchema" xmlns:xs="http://www.w3.org/2001/XMLSchema" xmlns:p="http://schemas.microsoft.com/office/2006/metadata/properties" xmlns:ns2="21771b9d-5ea0-4f02-9038-1458a1d45e89" xmlns:ns3="4f16f5d7-2190-4f79-99eb-8320b7daa9bc" targetNamespace="http://schemas.microsoft.com/office/2006/metadata/properties" ma:root="true" ma:fieldsID="5bc8df408e4812d22a6beddb2ddb7f10" ns2:_="" ns3:_="">
    <xsd:import namespace="21771b9d-5ea0-4f02-9038-1458a1d45e89"/>
    <xsd:import namespace="4f16f5d7-2190-4f79-99eb-8320b7daa9b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BillingMetadata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1771b9d-5ea0-4f02-9038-1458a1d45e8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0ef18c2-3eeb-4207-b525-daa37165169f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BillingMetadata" ma:index="19" nillable="true" ma:displayName="MediaServiceBillingMetadata" ma:hidden="true" ma:internalName="MediaServiceBillingMetadata" ma:readOnly="true">
      <xsd:simpleType>
        <xsd:restriction base="dms:Note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1" nillable="true" ma:displayName="Location" ma:description="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16f5d7-2190-4f79-99eb-8320b7daa9bc" elementFormDefault="qualified">
    <xsd:import namespace="http://schemas.microsoft.com/office/2006/documentManagement/types"/>
    <xsd:import namespace="http://schemas.microsoft.com/office/infopath/2007/PartnerControls"/>
    <xsd:element name="TaxCatchAll" ma:index="18" nillable="true" ma:displayName="Taxonomy Catch All Column" ma:hidden="true" ma:list="{69237ba8-a73e-4f39-95fb-e3429b4ef982}" ma:internalName="TaxCatchAll" ma:showField="CatchAllData" ma:web="4f16f5d7-2190-4f79-99eb-8320b7daa9b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1771b9d-5ea0-4f02-9038-1458a1d45e89">
      <Terms xmlns="http://schemas.microsoft.com/office/infopath/2007/PartnerControls"/>
    </lcf76f155ced4ddcb4097134ff3c332f>
    <TaxCatchAll xmlns="4f16f5d7-2190-4f79-99eb-8320b7daa9bc" xsi:nil="true"/>
  </documentManagement>
</p:properties>
</file>

<file path=customXml/itemProps1.xml><?xml version="1.0" encoding="utf-8"?>
<ds:datastoreItem xmlns:ds="http://schemas.openxmlformats.org/officeDocument/2006/customXml" ds:itemID="{1742F837-56BC-4430-8A48-917CF6941A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1771b9d-5ea0-4f02-9038-1458a1d45e89"/>
    <ds:schemaRef ds:uri="4f16f5d7-2190-4f79-99eb-8320b7daa9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88BA65C-CB53-41AB-98F9-CEB0EF540A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20DB44D-4E16-4939-93E2-D9C22C982B53}">
  <ds:schemaRefs>
    <ds:schemaRef ds:uri="http://schemas.microsoft.com/office/2006/metadata/properties"/>
    <ds:schemaRef ds:uri="http://schemas.microsoft.com/office/infopath/2007/PartnerControls"/>
    <ds:schemaRef ds:uri="21771b9d-5ea0-4f02-9038-1458a1d45e89"/>
    <ds:schemaRef ds:uri="4f16f5d7-2190-4f79-99eb-8320b7daa9b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265</Words>
  <Characters>1580</Characters>
  <Application>Microsoft Office Word</Application>
  <DocSecurity>0</DocSecurity>
  <Lines>63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pecial Warranty Deed</vt:lpstr>
    </vt:vector>
  </TitlesOfParts>
  <Company/>
  <LinksUpToDate>false</LinksUpToDate>
  <CharactersWithSpaces>18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Warranty Deed</dc:title>
  <dc:subject>&lt;Trust Name and Date&gt;</dc:subject>
  <dc:creator>Logan</dc:creator>
  <cp:keywords>__________ ___, 2021</cp:keywords>
  <cp:lastModifiedBy>Ryan Magel</cp:lastModifiedBy>
  <cp:revision>4</cp:revision>
  <cp:lastPrinted>2017-10-13T00:09:00Z</cp:lastPrinted>
  <dcterms:created xsi:type="dcterms:W3CDTF">2025-05-19T22:47:00Z</dcterms:created>
  <dcterms:modified xsi:type="dcterms:W3CDTF">2025-06-23T23:25:00Z</dcterms:modified>
  <cp:category>&lt;Address, City, State Zip Code&gt;</cp:category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0398E90493DC544A6378F97B50DA7CF</vt:lpwstr>
  </property>
  <property fmtid="{D5CDD505-2E9C-101B-9397-08002B2CF9AE}" pid="3" name="Order">
    <vt:r8>33990400</vt:r8>
  </property>
</Properties>
</file>